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9695D" w14:textId="2797A3D2" w:rsidR="009B3AC7" w:rsidRPr="003A4B34" w:rsidRDefault="003A4B34">
      <w:pPr>
        <w:rPr>
          <w:rFonts w:cs="Arial"/>
          <w:b/>
          <w:bCs/>
          <w:u w:val="single"/>
          <w:rtl/>
        </w:rPr>
      </w:pPr>
      <w:r w:rsidRPr="003A4B34">
        <w:rPr>
          <w:rFonts w:cs="Arial" w:hint="cs"/>
          <w:b/>
          <w:bCs/>
          <w:u w:val="single"/>
          <w:rtl/>
        </w:rPr>
        <w:t xml:space="preserve">עבודה להגשה </w:t>
      </w:r>
      <w:proofErr w:type="spellStart"/>
      <w:r w:rsidRPr="003A4B34">
        <w:rPr>
          <w:rFonts w:cs="Arial" w:hint="cs"/>
          <w:b/>
          <w:bCs/>
          <w:u w:val="single"/>
          <w:rtl/>
        </w:rPr>
        <w:t>בלוקצ'יין</w:t>
      </w:r>
      <w:proofErr w:type="spellEnd"/>
      <w:r w:rsidRPr="003A4B34">
        <w:rPr>
          <w:rFonts w:cs="Arial" w:hint="cs"/>
          <w:b/>
          <w:bCs/>
          <w:u w:val="single"/>
          <w:rtl/>
        </w:rPr>
        <w:t xml:space="preserve"> ומטבעות </w:t>
      </w:r>
      <w:proofErr w:type="spellStart"/>
      <w:r w:rsidRPr="003A4B34">
        <w:rPr>
          <w:rFonts w:cs="Arial" w:hint="cs"/>
          <w:b/>
          <w:bCs/>
          <w:u w:val="single"/>
          <w:rtl/>
        </w:rPr>
        <w:t>קריפטו</w:t>
      </w:r>
      <w:proofErr w:type="spellEnd"/>
    </w:p>
    <w:p w14:paraId="14C1A9C2" w14:textId="2B126835" w:rsidR="003A4B34" w:rsidRDefault="003A4B34" w:rsidP="003A4B34">
      <w:pPr>
        <w:rPr>
          <w:rFonts w:cs="Arial"/>
        </w:rPr>
      </w:pPr>
      <w:r>
        <w:rPr>
          <w:rFonts w:cs="Arial" w:hint="cs"/>
          <w:rtl/>
        </w:rPr>
        <w:t>מגישים: עדן אמיר 316353234 וצחי בן יאיר 315090191</w:t>
      </w:r>
    </w:p>
    <w:p w14:paraId="23E3ECF5" w14:textId="3E92DAD1" w:rsidR="003A4B34" w:rsidRDefault="003A4B34" w:rsidP="006055F1">
      <w:pPr>
        <w:tabs>
          <w:tab w:val="left" w:pos="3603"/>
        </w:tabs>
        <w:rPr>
          <w:rtl/>
        </w:rPr>
      </w:pPr>
      <w:r>
        <w:rPr>
          <w:rFonts w:hint="cs"/>
          <w:rtl/>
        </w:rPr>
        <w:t xml:space="preserve">הנפקת תוקן בשם </w:t>
      </w:r>
      <w:r>
        <w:t>Lucky</w:t>
      </w:r>
      <w:r>
        <w:rPr>
          <w:rFonts w:hint="cs"/>
          <w:rtl/>
        </w:rPr>
        <w:t xml:space="preserve">, העלאה </w:t>
      </w:r>
      <w:proofErr w:type="spellStart"/>
      <w:r>
        <w:rPr>
          <w:rFonts w:hint="cs"/>
          <w:rtl/>
        </w:rPr>
        <w:t>לגנא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ולאינפורה</w:t>
      </w:r>
      <w:proofErr w:type="spellEnd"/>
      <w:r>
        <w:rPr>
          <w:rFonts w:hint="cs"/>
          <w:rtl/>
        </w:rPr>
        <w:t>, התחברות למטה-</w:t>
      </w:r>
      <w:proofErr w:type="spellStart"/>
      <w:r>
        <w:rPr>
          <w:rFonts w:hint="cs"/>
          <w:rtl/>
        </w:rPr>
        <w:t>מאסק</w:t>
      </w:r>
      <w:proofErr w:type="spellEnd"/>
      <w:r>
        <w:rPr>
          <w:rFonts w:hint="cs"/>
          <w:rtl/>
        </w:rPr>
        <w:t xml:space="preserve"> והעברה לארנקים</w:t>
      </w:r>
    </w:p>
    <w:p w14:paraId="22E15274" w14:textId="7EE1D1DF" w:rsidR="003A4B34" w:rsidRDefault="003A4B34" w:rsidP="006055F1">
      <w:pPr>
        <w:tabs>
          <w:tab w:val="left" w:pos="3603"/>
        </w:tabs>
        <w:rPr>
          <w:rtl/>
        </w:rPr>
      </w:pPr>
      <w:r>
        <w:rPr>
          <w:rFonts w:hint="cs"/>
          <w:rtl/>
        </w:rPr>
        <w:t>אתר המפרט את כמות התוקנים שנשארו.</w:t>
      </w:r>
    </w:p>
    <w:p w14:paraId="5C9F8495" w14:textId="4B827E84" w:rsidR="003A4B34" w:rsidRDefault="003A4B34" w:rsidP="006055F1">
      <w:pPr>
        <w:tabs>
          <w:tab w:val="left" w:pos="3603"/>
        </w:tabs>
      </w:pPr>
      <w:r w:rsidRPr="00A4198F">
        <w:rPr>
          <w:rFonts w:cs="Arial"/>
          <w:noProof/>
          <w:rtl/>
        </w:rPr>
        <w:drawing>
          <wp:anchor distT="0" distB="0" distL="114300" distR="114300" simplePos="0" relativeHeight="251659264" behindDoc="0" locked="0" layoutInCell="1" allowOverlap="1" wp14:anchorId="298C8199" wp14:editId="6BE08E16">
            <wp:simplePos x="0" y="0"/>
            <wp:positionH relativeFrom="margin">
              <wp:posOffset>-122671</wp:posOffset>
            </wp:positionH>
            <wp:positionV relativeFrom="paragraph">
              <wp:posOffset>296083</wp:posOffset>
            </wp:positionV>
            <wp:extent cx="5548598" cy="1835727"/>
            <wp:effectExtent l="0" t="0" r="0" b="0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598" cy="18357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09255E" w14:textId="77777777" w:rsidR="003A4B34" w:rsidRDefault="003A4B34" w:rsidP="006055F1">
      <w:pPr>
        <w:tabs>
          <w:tab w:val="left" w:pos="3603"/>
        </w:tabs>
      </w:pPr>
    </w:p>
    <w:p w14:paraId="66D2A0BF" w14:textId="6EAE2D34" w:rsidR="006055F1" w:rsidRDefault="006055F1" w:rsidP="006055F1">
      <w:pPr>
        <w:tabs>
          <w:tab w:val="left" w:pos="3603"/>
        </w:tabs>
        <w:rPr>
          <w:rtl/>
        </w:rPr>
      </w:pPr>
      <w:r>
        <w:rPr>
          <w:rFonts w:hint="cs"/>
          <w:rtl/>
        </w:rPr>
        <w:t xml:space="preserve">העלאה </w:t>
      </w:r>
      <w:proofErr w:type="spellStart"/>
      <w:r>
        <w:rPr>
          <w:rFonts w:hint="cs"/>
          <w:rtl/>
        </w:rPr>
        <w:t>לאינפורה</w:t>
      </w:r>
      <w:proofErr w:type="spellEnd"/>
      <w:r>
        <w:rPr>
          <w:rFonts w:hint="cs"/>
          <w:rtl/>
        </w:rPr>
        <w:t xml:space="preserve"> </w:t>
      </w:r>
    </w:p>
    <w:p w14:paraId="787A3869" w14:textId="268AF79A" w:rsidR="006055F1" w:rsidRDefault="006055F1" w:rsidP="006055F1">
      <w:pPr>
        <w:tabs>
          <w:tab w:val="left" w:pos="3603"/>
        </w:tabs>
        <w:rPr>
          <w:rFonts w:cs="Arial"/>
          <w:rtl/>
        </w:rPr>
      </w:pPr>
    </w:p>
    <w:p w14:paraId="4F7BA7A3" w14:textId="219A53A4" w:rsidR="007B6EEC" w:rsidRDefault="003A4B34" w:rsidP="006055F1">
      <w:r w:rsidRPr="00BE6C62">
        <w:rPr>
          <w:rFonts w:cs="Arial"/>
          <w:noProof/>
          <w:rtl/>
        </w:rPr>
        <w:drawing>
          <wp:anchor distT="0" distB="0" distL="114300" distR="114300" simplePos="0" relativeHeight="251660288" behindDoc="0" locked="0" layoutInCell="1" allowOverlap="1" wp14:anchorId="53882D2A" wp14:editId="0AAAB3A8">
            <wp:simplePos x="0" y="0"/>
            <wp:positionH relativeFrom="column">
              <wp:posOffset>885536</wp:posOffset>
            </wp:positionH>
            <wp:positionV relativeFrom="paragraph">
              <wp:posOffset>5080</wp:posOffset>
            </wp:positionV>
            <wp:extent cx="4574540" cy="3293110"/>
            <wp:effectExtent l="0" t="0" r="0" b="2540"/>
            <wp:wrapSquare wrapText="bothSides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54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98DF58" w14:textId="54789827" w:rsidR="007B6EEC" w:rsidRDefault="007B6EEC" w:rsidP="006055F1"/>
    <w:p w14:paraId="3527F5C6" w14:textId="66912FE9" w:rsidR="007B6EEC" w:rsidRDefault="007B6EEC" w:rsidP="006055F1"/>
    <w:p w14:paraId="4F8FB144" w14:textId="2281792C" w:rsidR="007B6EEC" w:rsidRDefault="007B6EEC" w:rsidP="006055F1"/>
    <w:p w14:paraId="7A5BA296" w14:textId="25AAB97A" w:rsidR="007B6EEC" w:rsidRDefault="007B6EEC" w:rsidP="006055F1"/>
    <w:p w14:paraId="52AD173C" w14:textId="77777777" w:rsidR="007B6EEC" w:rsidRDefault="007B6EEC" w:rsidP="006055F1"/>
    <w:p w14:paraId="0CE90881" w14:textId="77777777" w:rsidR="007B6EEC" w:rsidRDefault="007B6EEC" w:rsidP="006055F1"/>
    <w:p w14:paraId="5AE08164" w14:textId="77777777" w:rsidR="007B6EEC" w:rsidRDefault="007B6EEC" w:rsidP="006055F1"/>
    <w:p w14:paraId="708452A0" w14:textId="77777777" w:rsidR="007B6EEC" w:rsidRDefault="007B6EEC" w:rsidP="006055F1"/>
    <w:p w14:paraId="273B887E" w14:textId="29AAEDE6" w:rsidR="007B6EEC" w:rsidRDefault="007B6EEC" w:rsidP="006055F1"/>
    <w:p w14:paraId="10A573DE" w14:textId="77777777" w:rsidR="007B6EEC" w:rsidRDefault="007B6EEC" w:rsidP="006055F1"/>
    <w:p w14:paraId="519129BD" w14:textId="77777777" w:rsidR="007B6EEC" w:rsidRDefault="007B6EEC" w:rsidP="006055F1"/>
    <w:p w14:paraId="61E1186C" w14:textId="77777777" w:rsidR="007B6EEC" w:rsidRDefault="007B6EEC">
      <w:pPr>
        <w:bidi w:val="0"/>
      </w:pPr>
      <w:r>
        <w:br w:type="page"/>
      </w:r>
    </w:p>
    <w:p w14:paraId="4196A635" w14:textId="4C0E5563" w:rsidR="007B6EEC" w:rsidRDefault="007B6EEC" w:rsidP="006055F1">
      <w:pPr>
        <w:rPr>
          <w:rtl/>
        </w:rPr>
      </w:pPr>
      <w:r w:rsidRPr="00601DD3">
        <w:rPr>
          <w:rFonts w:cs="Arial"/>
          <w:noProof/>
          <w:rtl/>
        </w:rPr>
        <w:lastRenderedPageBreak/>
        <w:drawing>
          <wp:anchor distT="0" distB="0" distL="114300" distR="114300" simplePos="0" relativeHeight="251658240" behindDoc="0" locked="0" layoutInCell="1" allowOverlap="1" wp14:anchorId="176B5A87" wp14:editId="47CB79C8">
            <wp:simplePos x="0" y="0"/>
            <wp:positionH relativeFrom="margin">
              <wp:posOffset>-478443</wp:posOffset>
            </wp:positionH>
            <wp:positionV relativeFrom="paragraph">
              <wp:posOffset>255905</wp:posOffset>
            </wp:positionV>
            <wp:extent cx="5918200" cy="2863215"/>
            <wp:effectExtent l="0" t="0" r="6350" b="0"/>
            <wp:wrapSquare wrapText="bothSides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20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לפני העברה</w:t>
      </w:r>
    </w:p>
    <w:p w14:paraId="4B730815" w14:textId="78039464" w:rsidR="007B6EEC" w:rsidRDefault="007B6EEC" w:rsidP="007B6EEC">
      <w:pPr>
        <w:rPr>
          <w:rtl/>
        </w:rPr>
      </w:pPr>
      <w:r>
        <w:rPr>
          <w:rFonts w:hint="cs"/>
          <w:rtl/>
        </w:rPr>
        <w:t xml:space="preserve">אחרי העברה </w:t>
      </w:r>
    </w:p>
    <w:p w14:paraId="36D4D432" w14:textId="4321DEEA" w:rsidR="00601DD3" w:rsidRDefault="007B6EEC" w:rsidP="006055F1">
      <w:r w:rsidRPr="00601DD3">
        <w:rPr>
          <w:rFonts w:cs="Arial"/>
          <w:noProof/>
          <w:rtl/>
        </w:rPr>
        <w:drawing>
          <wp:anchor distT="0" distB="0" distL="114300" distR="114300" simplePos="0" relativeHeight="251661312" behindDoc="0" locked="0" layoutInCell="1" allowOverlap="1" wp14:anchorId="4635D5EB" wp14:editId="19455806">
            <wp:simplePos x="0" y="0"/>
            <wp:positionH relativeFrom="margin">
              <wp:align>right</wp:align>
            </wp:positionH>
            <wp:positionV relativeFrom="paragraph">
              <wp:posOffset>258618</wp:posOffset>
            </wp:positionV>
            <wp:extent cx="5274310" cy="2294255"/>
            <wp:effectExtent l="0" t="0" r="2540" b="0"/>
            <wp:wrapSquare wrapText="bothSides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B9CEDE" w14:textId="79468FD1" w:rsidR="00601DD3" w:rsidRDefault="00601DD3" w:rsidP="00601DD3"/>
    <w:p w14:paraId="7B463D76" w14:textId="7FFC4F2D" w:rsidR="001D3415" w:rsidRDefault="00446BEF" w:rsidP="00601DD3">
      <w:pPr>
        <w:rPr>
          <w:rtl/>
        </w:rPr>
      </w:pPr>
      <w:r w:rsidRPr="001D3415">
        <w:rPr>
          <w:rFonts w:cs="Arial"/>
          <w:noProof/>
          <w:rtl/>
        </w:rPr>
        <w:drawing>
          <wp:anchor distT="0" distB="0" distL="114300" distR="114300" simplePos="0" relativeHeight="251662336" behindDoc="0" locked="0" layoutInCell="1" allowOverlap="1" wp14:anchorId="32E84258" wp14:editId="1E0A6920">
            <wp:simplePos x="0" y="0"/>
            <wp:positionH relativeFrom="column">
              <wp:posOffset>630035</wp:posOffset>
            </wp:positionH>
            <wp:positionV relativeFrom="paragraph">
              <wp:posOffset>398838</wp:posOffset>
            </wp:positionV>
            <wp:extent cx="4350328" cy="2222302"/>
            <wp:effectExtent l="0" t="0" r="0" b="6985"/>
            <wp:wrapSquare wrapText="bothSides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0328" cy="22223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415">
        <w:rPr>
          <w:rFonts w:hint="cs"/>
          <w:rtl/>
        </w:rPr>
        <w:t xml:space="preserve">אתר לבדיקת כמות תוקנים של </w:t>
      </w:r>
      <w:r w:rsidR="001D3415">
        <w:t>Lucky</w:t>
      </w:r>
      <w:r w:rsidR="001D3415">
        <w:rPr>
          <w:rFonts w:hint="cs"/>
          <w:rtl/>
        </w:rPr>
        <w:t>:</w:t>
      </w:r>
    </w:p>
    <w:p w14:paraId="6D9C124C" w14:textId="48C76E37" w:rsidR="00446BEF" w:rsidRDefault="00446BEF">
      <w:pPr>
        <w:bidi w:val="0"/>
        <w:rPr>
          <w:rtl/>
        </w:rPr>
      </w:pPr>
      <w:r>
        <w:rPr>
          <w:rtl/>
        </w:rPr>
        <w:br w:type="page"/>
      </w:r>
      <w:r w:rsidRPr="00446BEF">
        <w:rPr>
          <w:noProof/>
        </w:rPr>
        <w:lastRenderedPageBreak/>
        <w:drawing>
          <wp:inline distT="0" distB="0" distL="0" distR="0" wp14:anchorId="25DC043B" wp14:editId="155F65EA">
            <wp:extent cx="5274310" cy="2129155"/>
            <wp:effectExtent l="0" t="0" r="2540" b="4445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DD65F" w14:textId="19A592C5" w:rsidR="001D3415" w:rsidRPr="00601DD3" w:rsidRDefault="001D3415" w:rsidP="00601DD3">
      <w:pPr>
        <w:rPr>
          <w:rtl/>
        </w:rPr>
      </w:pPr>
    </w:p>
    <w:sectPr w:rsidR="001D3415" w:rsidRPr="00601DD3" w:rsidSect="00F60D12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345F7" w14:textId="77777777" w:rsidR="004C30B2" w:rsidRDefault="004C30B2" w:rsidP="003A4B34">
      <w:pPr>
        <w:spacing w:after="0" w:line="240" w:lineRule="auto"/>
      </w:pPr>
      <w:r>
        <w:separator/>
      </w:r>
    </w:p>
  </w:endnote>
  <w:endnote w:type="continuationSeparator" w:id="0">
    <w:p w14:paraId="01AC3B48" w14:textId="77777777" w:rsidR="004C30B2" w:rsidRDefault="004C30B2" w:rsidP="003A4B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3916A" w14:textId="77777777" w:rsidR="004C30B2" w:rsidRDefault="004C30B2" w:rsidP="003A4B34">
      <w:pPr>
        <w:spacing w:after="0" w:line="240" w:lineRule="auto"/>
      </w:pPr>
      <w:r>
        <w:separator/>
      </w:r>
    </w:p>
  </w:footnote>
  <w:footnote w:type="continuationSeparator" w:id="0">
    <w:p w14:paraId="17C646E0" w14:textId="77777777" w:rsidR="004C30B2" w:rsidRDefault="004C30B2" w:rsidP="003A4B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jCysLQwNzM2tDBX0lEKTi0uzszPAykwqQUA5QQUViwAAAA="/>
  </w:docVars>
  <w:rsids>
    <w:rsidRoot w:val="006055F1"/>
    <w:rsid w:val="000F5D5A"/>
    <w:rsid w:val="001D3415"/>
    <w:rsid w:val="003A4B34"/>
    <w:rsid w:val="00446BEF"/>
    <w:rsid w:val="004C30B2"/>
    <w:rsid w:val="00601DD3"/>
    <w:rsid w:val="006055F1"/>
    <w:rsid w:val="00657E05"/>
    <w:rsid w:val="007B6EEC"/>
    <w:rsid w:val="00A4198F"/>
    <w:rsid w:val="00B65036"/>
    <w:rsid w:val="00BE6C62"/>
    <w:rsid w:val="00C76F50"/>
    <w:rsid w:val="00D324AC"/>
    <w:rsid w:val="00D97786"/>
    <w:rsid w:val="00F60D12"/>
    <w:rsid w:val="00F61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3BB13"/>
  <w15:chartTrackingRefBased/>
  <w15:docId w15:val="{C8A311C4-5C2A-432B-B797-742088D14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A4B3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3A4B34"/>
  </w:style>
  <w:style w:type="paragraph" w:styleId="a5">
    <w:name w:val="footer"/>
    <w:basedOn w:val="a"/>
    <w:link w:val="a6"/>
    <w:uiPriority w:val="99"/>
    <w:unhideWhenUsed/>
    <w:rsid w:val="003A4B3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3A4B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6</TotalTime>
  <Pages>3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en Amir</dc:creator>
  <cp:keywords/>
  <dc:description/>
  <cp:lastModifiedBy>Eden Amir</cp:lastModifiedBy>
  <cp:revision>9</cp:revision>
  <dcterms:created xsi:type="dcterms:W3CDTF">2023-02-02T11:46:00Z</dcterms:created>
  <dcterms:modified xsi:type="dcterms:W3CDTF">2023-02-04T19:32:00Z</dcterms:modified>
</cp:coreProperties>
</file>